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จิตวิทยาเด็กที่มีความต้องการจำเป็นพิเศษ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จ๊ครับ เมื่อไหร่ เรา โรงเรียนน่ะ nrru Amazon สวัสดีค่ะ สวัสดีค่ะ คุณครูหล้านะคะสวัสดีด้วยนะคะ พอดีเดี๋ยวให้เด็กๆค่ะกำลังเตรียมสไลด์ที่จะนำเสนอราคาสักครู่นะคะ ขอบคุณค่ะรอสักครู่ค่ะ เรียนอาจารย์ประจำวิชาที่เคารพและสวัสดีเพื่อนๆทุกคนค่ะ วันนี้กลุ่ม 6 จะมานำเสนอบท บทที่ 6 ขาเรื่องเด็กที่มีความบกพร่องทางสติปัญญาและเด็กที่มีความบกพร่องทางการเรียนรู้ค่ะ สมาชิกในกลุ่ม 1 นางสาวพุทธชาดอยู่เย็น 2 นางสาวรัตนาภรณ์บุญเพ็ญ 3 นางสาวอังคณาคุ้มกลางดอน ดิฉันนางสาวสลิลทิพย์บูรณะค่ะ บทที่ 6 เด็กที่มีความบกพร่องทางสติปัญญาและเด็กที่มีความบกพร่องทางด้านการเรียนรู้ค่ะ เด็กที่มีความบกพร่องทางด้านสติปัญญาความหมายของเด็กที่มีความบกพร่องทางร่างกาย ปัญญาการทำหน้าที่ด้านสติปัญญาที่ต่ำกว่าเกณฑ์เฉลี่ยอย่างเห็นได้ชัดค่ะ ลักษณะที่ สภาพของหน้าที่ในแต่ละขั้นตอนการพัฒนาที่นำไปสู่ระดับ ปัญญาโดยรวม เช่น การรับรู้การเข้าใจการเคลื่อนไหวและการเข้าร่วมสังคมค่ะ 1 ลักษณะความบกพร่องทางด้านสติปัญญาเป็นผู้ที่มีความ บกพร่องทางด้านสติปัญญามีลักษณะดังนี้ค่ะ 1 ระดับเชาว์ ขออภัยค่ะ 1 ระดับเชาว์ปัญญาต่ำกว่าเกณฑ์ปกติ 70 150 2 ระดับการปรับตัว ห้องน้อยกว่า 2 ด้านค่ะ 3 ข้อบกพร่องเกิดขึ้นก่อนอายุ 18 2 เกณฑ์ความบกพร่องของพัฒนาการทางด้านปัญญาการวิจัยตามเกณฑ์ dsm 5 ความบกพร่องทางด้านสติปัญญาด้านแนวคิด สังคมและการปฏิบัติต้องเป็นไปตามเกณฑ์ 3 ประการดังนี้ค่ะ 1 ข้อบกพร่องในหน้าที่ทางปัญญาเช่นการให้เหตุผลการแก้ปัญหา การวางแผนการคิดเชิงนามธรรม การตัดสินใจการเรียนรู้เชิงวิชาการและการเรียนรู้จากประสบการณ์ค่ะ ข้อบกพร่องในการทำงานในการปรับตัวซึ่งส่งผลให้เกิดความล้มเหลวในการปฏิบัติ ตามมาตรฐาน 3 เริ่มมีการขาดสมดุลทางปัญญาและการปรับตัวในช่วงระยะเวลา การพัฒนาทางด้านสติปัญญาค่ะ สรุปได้ว่าภาวะแรกที่มีการพัฒนาไม่เต็มที่หรือหยุดชะงัก ทำให้เกิดข้อจำกัดด้านความสามารถทางด้านสติปัญญา มีระดับ ทางปัญญาต่ำกว่าเกณฑ์ ปกติทุกด้าน ขออภัยค่ะ ปรากฏว่ามีข้อจำกัดด้านทักษะการปรับตัววุฒิภาวะการเรียนรู้การดำเนินชีวิต สภาพแวดล้อมของสังคม ทั้งนี้จะต้องเกิดขึ้นก่อนเมื่ออายุครบ 18 ปีค่ะ 2 นะคะสาเหตุของเด็กที่มีความบกพร่องทางสติปัญญา ภาวะดาวน์ซินโดรมเป็นภาวะโครโมโซมผิดปกติเป็นโรคพันธุกรรมที่เกิดจากโครโมโซม กูมี 21 เกินมา ค่าวัด ภาวะสมองบวมน้ำให้ doses นะคะเป็นภาวะสมองพงษ์ครั้งหน้า ถังน้ำเกิดจากการมีน้ำหรือไขมัน มาก เกินไป หากรักษาไม่ทันนะคะจะทำให้เสียชีวิตได้ค่ะ 3 ราคาลักษณะของเด็กที่มีความบกพร่องทางสติปัญญาเด็กที่มีพัฒนาการล่าช้า เป็นเด็ก ปกติในวัยเดียวกันส่งผลให้มี ความจำกัดในการปรับตัวที่สามารถดำรงชีวิตในชุมชนและสังคมได้ค่ะ ช่องทางสติปัญญานะคะมีไว้ 3 ระดับค่ะ 1 ระดับที่เรียนได้ ราคาจะมีพัฒนาการด้านการฟังและการพูด เรียนเขียนล่าช้าค่ะ 2 นะคะระดับที่ฝึกได้ ทางสติปัญญา ระดับปานกลางค่ะมีความก้าวหน้าในการเรียนรู้จำกัดเฉพาะทักษะพื้นฐานที่จำเป็นค่ะ 3 ระดับที่ไม่สามารถเรียนได้หรือฝึกได้ เป็นเด็กที่มีความบกพร่องขั้นรุนแรงค่ะ 4 ระดับของเด็กที่มีความบกพร่องทางสติปัญญา สมาคมภาวะปกป้องนะคะทางสติปัญญาและการพัฒนา ประเทศสหรัฐอเมริกา ได้แบ่งประเภทของภาวะความบกพร่องทางสติปัญญาแบ่งได้ 4 ระดับ ทางนี้ค่ะ 5 แนวทางในการช่วยเหลือเด็กที่มีความบกพร่องทางสติ การดูแลช่วยเหลือเด็กที่มีความบกพร่อง คือพ่อแม่ครูแร็พ ผู้ช่วยที่ ปัจจัยสำคัญที่มีอิทธิพลต่อการเจริญเติบโตของเด็กค่ะ ต่อไปก็จะเป็นหัวข้อของเด็กที่มีความบกพร่องทางการเรียนรู้นะคะ ซึ่งความหมายของเด็กที่มีความบกพร่องทางการเรียนรู้ชื่อลงในภาษาอังกฤษว่า learning ใช้ชื่อย่อว่าอย่างดีค่ะคือเด็กจะแสดง ความสามารถที่ไม่ค่อยถนัดออกมาไม่ว่าจะเป็นทางด้านการอ่านการเขียนหรือคณิตศาสตร์ค่ะ เราจะเห็นได้ว่านะคะปัญหาส่วนใหญ่ที่เกิดขึ้น เกิดจากการรับรู้วิเคราะห์สังเคราะห์ข้อมูลค่ะ ถ้าต่อมาก็จะเป็นสาเหตุของความบกพร่องทางการเรียนรู้นะคะ ค่ะจากการศึกษานะคะสาเหตุของความบกพร่องทางการเรียนรู้มีสาเหตุที่ไม่ค่อยแน่ชัดค่ะ แต่มีสาเหตุที่คิดว่าเป็นไปได้อยู่ 3 ประการค่ะก็คือ 1 ทางด้านร่างกายและชีววิทยา 2 ทางด้านพันธุกรรม สามทางด้านสิ่งแวดล้อมค่ะ ซึ่งทางด้านร่างกายและชีววิทยานะคะจะเกิดกับตัวเด็กโดยเฉพาะการเนื่องจากว่า สมองได้รับ เจ็บค่ะ สาเหตุหลักที่สมองได้รับบาดเจ็บอาจจะ เกิดจาก ระหว่างคลอด หลังคลอดหรือก่อนคลอดค่ะ การบาดเจ็บนี้ทำให้ระบบประสาทส่วนกลางไม่สามารถทำงานได้อย่างเต็มที่ค่ะ และข้อ 2 ค่ะ องค์ประกอบทางพันธุกรรมนะคะคือ จากการวิจัยพบว่าแนวโน้มของเด็กที่มีความรู้ความสามารถทางการเรียนรู้จะเกิดขึ้น คนในครอบครัวเดียวกันค่ะ และ 3 ทาง สิ่งแวดล้อมค่ะ เด็กที่อยู่ในสภาพแวดล้อมที่เสียเปรียบมีแนวโน้มว่า มีความรู้ความสามารถ ทางการเรียนรู้มากกว่า แต่ก็ยังมีข้อสงสัยกันว่าเด็กอาจจะได้รับการเรียนการสอนที่ไม่เหมาะสม ซึ่ง ผลการวิจัยพบว่าเด็กร้อยละ 90 เปอร์เซ็นต์ ร้อยละ 90 เปอร์เซ็นต์ที่มีความบกพร่องทางการเรียนรู้ ว่าจะได้รับการเรียนการสอนที่ไม่ถูกต้องค่ะ แล้วตอบมาหัวข้อที่ 3 ก็จะเป็นลักษณะ ความบกพร่องของเด็ก ขอตามหลักวินิจฉัย dsm-5 ของแพทย์อเมริกันนะคะคือเด็กจะมีความยากลำบากในการเรียนรู้ค่ะ โดยเด็กที่มีความบกพร่องทางการเรียนรู้นะคะว่าจะมีความบกพร่องทางด้านใดด้านหนึ่งค่ะ จะมีทางด้านการอ่านซึ่งเด็กจะอ่านตัวหนังสือไม่ได้เลยอ่านไม่ออกก็คือจะจดจำพยัญชนะไม่ได้ ไม่ได้ แต่ถ้าเราสอนเด็กด้วยการพูดหรืออ่านให้ฟังเดี๋ยวก็จะจดจำได้ดีค่ะ อันที่สองก็จะเป็นทางด้าน การเขียนค่ะคือเด็กจะเขียนตัวหนังสือไม่ได้เลยสับสนหัวเข้าหัวออกเช่น พอพานเป็นผอผึ้ง เป็นคอควายค่ะ และ 3 การปกครองทางด้านคณิตศาสตร์ค่ะคือเด็กจะมีความไม่เข้าใจในตัวเลข ในการบวกลบคูณหารแล้วก็ไม่สามารถแปลงโจทย์ทางคณิตศาสตร์ได้ค่ะ ต่อไปหัวข้อที่ 4 นะคะการจัดกิจกรรมพัฒนาเด็กที่มีความ บกพร่องทางการเรียนรู้ค่ะก็จะมี 7 ข้อ 8 ข้อดังนี้ค่ะ 1 ความสม่ำเสมอในการ ใช้ระเบียบของห้องที่ครูตั้งขึ้น 2 การเตรียมการสามรส สิ่งที่ รบกวนเท่าที่จะทำได้ 4 เริ่มจาก สิ่งที่ง่ายไปหายาก 5 คำสั่งของแต่ละขั้นตอน ความง่ายสั้นและชัดเจน ข้อ 6 ถ้าเด็กมีปัญหาเฉพาะเรื่อง ควรตรวจสอบว่า เขามีทักษะพื้นฐานเกี่ยวกับ เรื่องนั้น หรือยัง ข้อ 7 เด็กแต่ละคนมีวิธีการ เรียนรู้ของตนเอง ว่าคุณครูสามารถ รู้ถึงวิธีการเรียนรู้ ของแต่ละคนก็จะจัดกิจกรรมให้เหมาะสม ข้อ 8 ใช้ในการสอน 1 เรื่องควรจัดกิจกรรมการเรียนรู้ที่หลากหลาย หัวข้อที่ 5 นะคะแนวทางการ ช่วยเหลือเด็กที่มีความบกพร่องทางการเรียนรู้ค่ะ จะมีทั้งหมด 3 ข้อดังนี้ค่ะ 1 การช่วยเหลือ ครอบครัว 2 การช่วยเหลือด้านจิตใจและ 3 การช่วยเหลือ เรื่องการเรียนค่ะ แล้วมีอีก 1 อัน ประโยชน์และสื่อการสอนค่ะ ต่อไปจะเป็นคำถามนะคะ 1 ระดับภาวะความบกพร่องทางสติปัญญาปานกลาง มีระดับสติปัญญา IQ เท่าไหร่คะ เชิญค่ะครูไก่ คือคำตอบ ถ้าถูกค่ะ ข้อ 2 นะคะในทางการศึกษาจะแบ่งลักษณะของ เด็กที่มีความบกพร่องทางสติปัญญา ไปอยู่เท่าไหร่คะ ใครที่ไหนน้อ กูไม่รับผิดชอบ ตัวอยู่ 3 หัวข้อค่ะคืออะไรบ้าง อาหาร กลอนเชิญค่ะ ไม่ถูกค่ะ สู้ค่ะขอบคุณค่ะ ต่อไปข้อที่ 3 นะคะภาวะดาวน์ซินโดรมคืออะไรค่ะ อาร์มค่ะ ถูกต้องค่ะขอบคุณค่ะ ข้อที่ 4 นะคะสาเหตุของความบกพร่องทางการเรียนรู้ มีอะไรบ้างค่ะ ใช่ค่ะ ถูกค่ะขอบคุณค่ะ ทานาคาการช่วยเหลือเด็กที่มีความบกพร่องทางการเรียนรู้ สามารถทำได้อย่างไรค่ะ การช่วยเหลือเด็กค่ะ จันทร์เจ้าค่ะ ค่ะถูกต้องค่ะขอบคุณค่ะค่ะขอจบการนำเสนอเพียงเท่านี้นะคะ ขอบคุณค่ะ เพื่อนก็เห็นไรกัน กูบอกว่า กลัวไม่ได้ช่วยอะไรเลย สวัสดีค่ะกลุ่ม 5 นะคะสมอง การเรียนรู้ สมาชิกกลุ่มก็มีนางสาวชลิตาคำว่าสีนะคะ รหัส 106 นางสาววิมลรัตน์สินใหม่รหัส 116 ค่ะแล้วก็นางสาวบุณยานุชรหัส 111 ค่ะ สมองนะคะ ขาสมองนะคะเป็นอวัยวะที่สำคัญที่สุดของมนุษย์เป็นส่วนกลางของระบบ ประสาทสมองเริ่มก่อตัวตั้งแต่อายุ 2 สัปดาห์ในครรภ์ มีการพัฒนาอย่างต่อเนื่อง จนถึงหลังคลอด ในการทำงานของสมองมีการจัดระบบที่ซับซ้อนมีประสิทธิภาพสูง สามารถเปลี่ยนแปลงหรือว่ายืดหยุ่น ซึ่งสมองมีการพัฒนาโครงสร้างและหน้าที่ตามอายุซึ่งมีการค้นพบว่า สมองจะพัฒนาสมบูรณ์ในอายุหลังวัย 20 ปี และยังคงพัฒนาอย่างต่อเนื่องค่ะ ความรู้เกี่ยวกับสมองเด็กนะคะ ช่วงแรกเกิดจนถึง 6 ปีจะมีเซลล์สมองจำนวนมหาศาลซึ่งเด็กที่มีอายุมาก 3 ปีขึ้นไปจะมีขนาดมากถึงร้อยละ 75 ของผู้ใหญ่ค่ะ ภายใน 5 ปีหลังจากนั้นนะคะสมองจะมีการพัฒนาอย่างรวดเร็ว ซึ่งการพัฒนาของสมองในช่วงนี้เมื่อเปรียบเทียบกับ การเจริญเติบโตของร่างกายแล้วนะคะ พัฒนาของสมองจะพัฒนาไปอย่างรวดเร็วมากกว่าร่างกายทำให้ช่วงแรกเกิดจนถึง เป็นช่วงที่สมองมีการเจริญเติบโตเร็วที่สุดค่ะโดยจะมีศักยภาพของสมอง การสร้างไมอีลินสมองและคลื่นสมองค่ะ ศักยภาพของสมองนะคะ ปัจจัยที่ได้รับขณะตั้งครรภ์มีผลต่อการเจริญเติบโตของสมองค่ะคุณแม่ต้องมีอารมณ์ดีได้รับสารอาหารครบ 5 หมู่ โดยเฉพาะธาตุเหล็กไอโอดีน โปรตีนเป็นต้นค่ะได้ฟังเพลงที่ชอบและไม่ควรได้รับสารพิษอย่าง บุหรี่หรือว่าเหล้าค่ะ จะเห็นได้ว่าองค์ประกอบเหล่านี้นะคะส่งผลต่อการเจริญเติบโตของสมอง โดยโครงสร้างของสมองแบ่งออกเป็น 3 ส่วนค่ะ สมองก้านนะคะคือส่วนที่เชื่อมต่อสมองกับไขสันหลัง ส่วนข้อที่ควบคุมการหายใจเป็นที่อยู่ของปราสาท สมองส่วนนี้นะคะเกี่ยวกับการเคลื่อนไหวกล้ามเนื้อใบหน้าและลิ้นค่ะ สมองน้อยนะคะอยู่ตรงท้ายทอยต่อจาก porn ทำหน้าที่ควบคุมการทำงานของ กล้ามเนื้อ ไม่มีการเคลื่อนไหวที่สมดุลนะคะอย่างเช่น การเดินการนั่งการอ่านหนังสือค่ะ สมองใหญ่นะคะ แบ่งออกเป็นครูโดยแบ่งเป็น 4 ส่วนค่ะ ก็คือทูน่า ส่วนด้านบนสุดของสมองใหญ่ที่ตั้งของเขตที่เรียก ว่าบริเวณความสัมพันธ์ คู่หลังนะคะ อยู่ทางด้านหลังด้านบนของสมองใหญ่บริเวณความรู้สึกทางกายค่ะ ท้ายทอยอยู่ด้านหลังสุด ลงท้ายทอยนะคะเป็นที่ตั้ง เขตบริเวณที่เรียกว่าการมองเห็นค่ะส่วนผู้ข้างนะคะอยู่ด้านข้าง ตรงขมับหลังหูทั้งสองข้างเป็นที่ตั้งที่เรียกว่าการรับฟังค่ะ การสร้างใบรินนะคะใบลิ้นเกิดขึ้นหลังคลอดโดยเริ่มที่สมองส่วนล่าง ค่อยต่อไปที่สมองส่วนหน้าแล้วแต่ละช่วงอายุส่วนใดเจริญเติบ รอก่อน ก็จะเกิดการทำงานของสมองส่วนนั้นและส่วนใหญ่จะเจริญเต็มที่ในช่วงวัยรุ่นค่ะ ช่วยให้เด็กวัยรุ่นสามารถคิดในการวางแผนการแก้ปัญหา การตัดสินใจสังเคราะห์สรุปวิเคราะห์และประเมินสิ่งต่างๆได้ง่าย สมองซีกซ้ายนะคะหรือนะ วิทยาศาสตร์ที่เรียกว่าสมองแห่งเหตุผลทำหน้าที่ควบคุมการหาเห็ด ฝน การเก็บความจำในรูปแบบของภาษา ด้วยเหตุนี้นะคะผู้ที่สมัครสมองผู้ที่ถนัดสมองซีกซ้าย ผู้ที่ชอบเหตุผล ชอบเรียนรู้ขั้นตอนอย่างละเอียด สมองซีกขวาค่ะหรือที่นักวิทยาศาสตร์เรียกว่า สมองแห่งสหัทยา จะทำหน้าที่เกี่ยวกับความคิดสร้างสรรค์การจินตนาการ การสังเคราะห์ การสนับสนุนในด้านดนตรีศิลปะนะคะ สามารถ หาวิธีต่างๆในการใช้ประโยชน์ของรูปแบบรูปทรงเรขาคณิตค่ะ ระหว่างสมองทั้งสองซีกนะคะจะเห็นได้ว่าเด็กที่อยู่ใน ทารกจนถึง 2 ขวบจะสามารถพัฒนาสมองซีกขวาได้ดี สมองซีกขวาเนี่ยจะเปิดเป็นซี่ที่มีอิทธิพลในช่วงวัยเด็ก สมองซีกซ้ายนะคะจะเริ่มมีอิทธิพลเมื่อมีอายุ 3 ขวบขึ้นไป การเรียนรู้เกี่ยวกับสมองซีกซ้ายนั้น ต้องมีสมาธิและมีความพยายามมากกว่าสมองซีกขวาค่ะ สมองเด็กนะคะสมองเด็กในช่วง 2-3 สัปดาห์แรกหลังจาก ปฏิสนธิสมองจะถูกสร้างขึ้นโดยแผ่นประสาท ก่อตัวขึ้นก่อนจากนั้น สายก็จะก่อตัวขึ้นสมองของเด็กจะมีขนาดปริมาณ 1 ใน 4 ของขนาดสมองผู้ใหญ่ค่ะ แล้วจะมีขนาดใหญ่ขึ้น 2 เท่า ภายในสิ้นปีแรกในช่วง 3 ขวบแรกค่ะ คลื่นสมองมนุษย์สามารถควบคุมคลื่นสมองและสารที่หลั่งจากสมองได้ การฝึกฝนทางจิตใจให้ควบคุมสภาวะอารมณ์ พื้นฐานความเข้าใจสมองและกลไกการทำงานที่เกี่ยวข้องกัน เป็นจุดเริ่มต้นที่ทำให้เรา เรียนรู้โลกภายในตนเอง มองเห็นประโยชน์ของการจัดการกับอารมณ์ ความสามารถในการเรียนรู้สิ่งต่างๆทำให้ภาวะของคลื่นสมองที่เหมาะสม ช่วยเปิดพื้นที่การเรียนรู้ในสมองของเราส่งผลต่อความคิดสร้างสรรค์ความสามารถในการเรียนรู้ ภาวะของคลื่นสมองคลื่นสมองเป็นคลื่นแม่เหล็กไฟฟ้าได้มาจากการส่ง สัญญาณเคมีทางชีวภาพในร่างกายมนุษย์ด้วยเครื่อง Hon Sofia ทำให้พบว่าเราสามารถอ่านผลของ คลื่นสมองตามนั้น ระดับความถี่ได้เป็น 4 กลุ่ม คลื่น 1 คลื่นเบต้ามีความถี่ประมาณ 14-30 รอบต่อวินาที เป็นคลื่นสมองที่เร็วที่สุด เกิดขึ้นในขณะที่สมองอยู่ในภาวะของการทำงานและควบคุมจิตใจใต้สำนึก ในขณะทำกิจกรรมต่างๆ หากมีเรื่องที่วุ่นวายใจทำให้ความถี่ขึ้นช่วงนี้อาจสูงถึง 40 รอบต่อวินาที 2 คลื่นอัลฟา มีคลื่นความถี่ประมาณ 9-10 3 รอบต่อวินาทีอยู่ในสภาวะที่ สมดุลสบายๆ หรือเป็นช่วงที่ร่างกายได้รับการพักผ่อน ขึ้นเพต้ามีคลื่นความถี่ประมาณ 4-8 รอบต่อวินาที เปรียบเสมือนช่วงความคิดสร้างสรรค์ที่อยู่ในจิตใจส่วนลึกของเรา จึงเป็นขึ้นสมองที่สะท้อนการทำงานของจิตใต้สำนึก คลื่นเดลต้ามีคลื่นความถี่ประมาณ 1 ถึง 3 รอบต่อวินาที คลื่นสมองช้าที่สุด ร่างกายจะเกิด ความผ่อนคลายสูงมาก ช่วงที่ร่างกายได้พักผ่อนอย่างเต็มที่ อาจจะหลับลึกโดยที่ไม่ฝัน พัฒนาการสมองและระบบประสาทของเด็กในระยะการตั้งครรภ์ เป็นระยะที่มีการสร้าง โครงสร้างพื้นฐานของสมองหลังปฏิสนธิ DNA จะกำหนด การสร้างโปรตีน เพื่อไปพัฒนาระบบประสาท สัปดาห์ที่ 1 หลังปฏิสนธิ หลอดประสาท มีการแบ่งสมองเป็น 3 ส่วนคือสมองส่วนหน้าสมองส่วนกลางสมองส่วนหลัง สัปดาห์ที่ 6 สมองส่วนความคิดเติบโตขึ้นอย่างรวดเร็ว มีความจำเป็นต่อการพัฒนา เติบโตของกล้ามเนื้อสัปดาห์ที่ 8 ตรวจพบ แขนง เดนไดรต์เป็นจุดเชื่อมสัญญาณกับเซลล์อื่นๆ สัปดาห์ที่ 10 ทารกในครรภ์ จะเริ่มเคลื่อนไหวเห็นจากการตอบสนองต่อสิ่งกระตุ้น สัปดาห์ที่ 19 การเคลื่อนไหวของทารกคืออัตราการเต้นของหัวใจ หน้าที่ 20 อวัยวะรูปหอยโข่งในช่องหูมีการเจริญเติบโตอย่างเต็มที่ สัปดาห์ที่ 24 เปลือกตาจะเปิดทารก ทารกจะเปิดเปลือกตาในครรภ์ มีการตอบสนองจะเกิดขึ้นเมื่อมีเสียงดัง สัปดาห์ที่ 27 ลูกตาดำมีการตอบสนองต่อแสง การตอบสนองนี้จะควบคุมปริมาณแสงที่เขา เข้าสู่เหย้าเรตินาไปตลอดชีวิตของ นับตั้งแต่ปฏิสนธิจนถึงสัปดาห์ที่ 27 พัฒนาการสมองและระบบประสาทของทารก พัฒนาเติบโตได้ไม่เต็มที่ พฤติกรรมของทารกจะเปลี่ยนไปตามวุฒิภาวะและความสามารถในการทำงาน ของสมองที่ค่อยๆ เพิ่มขึ้นตามลำดับ ส่วนต่างๆของ สมอง เจริญเติบโต การมองเห็นและการได้ยินสร้างขึ้นที่เปลือกสมองส่วนท้ายทอยและข้างกกหู ระหว่างอายุครรภ์ 7-8 เดือนสูงสุดอาจจะช่วงอายุ 15 เดือน รับรู้ภาษาและ การพูดสร้างขึ้นที่เปลือก สมองด้านข้างเหนือกกหูระหว่างอายุครรภ์ 8 เดือน ถึง 6-7 ปีสูงสุดช่วงอายุ 15-20 4 เดือน การทำหน้าที่ใช้สติปัญญาระดับสูง การคิดไตร่ตรองและการตัดสินใจ สร้างขึ้นที่เปลือกสมองส่วนหน้าผากและข้างขมับ ระหว่างอายุ 2-3 เดือน ถึงอายุ 15 ปีสูงสุด อายุ 17 จะเห็นได้ว่าพัฒนาการ สมอง ระบบประสาทของเด็กมีพัฒนาการและเจริญเติบโตตั้งแต่อยู่ในครรภ์ ข้างหลังคลอดก็ยังคงมีการเจริญเติบโตอย่างต่อเนื่อง ปัจจัยที่มีผลต่อการพัฒนาการของสมอง ปัจจัยทางพันธุกรรมมี อิทธิพล มีอิทธิพลหลักต่อ พัฒนาการของสมองเช่น ยีนทำหน้าที่ควบคุมกระบวนการต่างๆการสร้างใยประสาทนำเข้าและการสร้างในที่ดิน ปัจจัยทางสิ่งแวดล้อม โดยเฉพาะ ทุพโภชนาการ เนื่องจากส่งผลให้มีการสร้างเซลล์ประสาทและเซลล์เกียร์น้อยลงและหลังคลอดอะขัดขวาง ของเซลล์ประสาทการสร้าง myelin และ พัฒนาการรู้คิด ดังนั้นโภชนาการที่ดีจึงมีผลต่อสมอง การส่งเสริมพัฒนาการสมองและการเรียนรู้ สมองเป็นอวัยวะที่รับรู้และสั่งการให้บุคคลมีความคิดและการกระทำที่ไม่สิ้นสุด การเสริมสร้างความรู้และ ประสบการณ์ที่เหมาะสม ใบ ดังนั้นควรทำความเข้าใจเพื่อให้สามารถส่งเสริม สมองให้เรียนรู้ได้อย่างถูกต้องเหมาะสม สมองคนเราเริ่มทำงาน ตั้งแต่อยู่ในครรภ์เพื่อดำรงชีวิตให้อยู่รอด สมองจะเจริญเติบโตและเกิดการเรียนรู้จากการที่เซลล์ประสาท ใหญ่ประสาทขึ้น เมื่อได้รับประสบการณ์และสิ่งแวดล้อมใหม่ๆผ่านประสาทสัมผัส การลงมือทำและประสบการณ์การเรียนรู้จะเกิดขึ้นตลอดโดยเฉพาะ 6 ขวบแรกที่เป็นโอกาสทองของการพัฒนาสมอง เพราะเป็นช่วงที่สมองกำลังเติบโตและ ต้องการการเรียนรู้ ทุกทุกทาง การสร้างความผูกพันและไว้วางใจ ให้เกิดขึ้นในใจเด็กจะทำให้เด็กรู้สึกปลอดภัยไม่มีความกังวล ส่งผลให้เด็กมีสภาวะที่พร้อมต่อการพัฒนาทักษะเสมอ การดูแลสุขภาพทางร่างกายสมองของเด็กให้แข็งแรงจะช่วยสร้างความแข็งแรงทางกายภาพให้กับ การสร้างสภาวะแวดล้อมที่เหมาะสม สภาพแวดล้อมที่น่าอยู่หน้าเป็นระเบียบ การให้ประสบการณ์การเรียนรู้ที่หลากหลายให้เด็กได้ลงมือทำ ประสบการณ์ตรง ต้องการเรียนรู้ทักษะทางสังคม จะได้เรียนรู้ทางอารมณ์ตนเองและได้ สร้างปฏิสัมพันธ์ทางสังคมกับผู้อื่น สร้างความสนุกคือการให้ การบริการจัดการอารมณ์ตนเองจะส่งผลต่อสภาพแวดล้อม ล้อมที่มีต่อเด็ก เข้าใจสาเหตุของพฤติกรรมที่เกิดขึ้นเพื่อจะได้มีแนวทางในการส่งเสริมพัฒนาช่วยเหลือ การสังเกตที่ละเอียดละออ คือภาษาอังกฤษสิ่งที่เด็กพยายามสื่อสารจะทำให้สามารถรับรู้เข้าใจอารมณ์เด็กได้ ก็คำถามท้ายบทนะคะ จะได้คะแนนอยู่เฉยๆก็ไม่เร้าใจเรามีลูกอมมาแจกด้วยค่ะ พอไหมคะพร้อมไหม คำถามแรกนะคะสมองจะพัฒนาอย่างสมบูรณ์หลังช่วงวัยใด เอามือจับ เพื่อนค่ะจับหูมันเก่าและ 32 ยังจ้ายังๆ ประจำเพื่อน 1 2 ซั่ม น้องส้มโอต่อค่ะ ถูกต้องค่ะ เบื่อ อย่าร้องไห้อมน่ะ ขาดต่อไปข้อที่ 2 นะคะพร้อมยังคะ โครงสร้างของสมองแบ่งออกเป็นกี่ส่วน มีอะไรบ้าง ถ้ำนางนอนค่ะ ตอบอะไรนะคะ มีอะไรบ้างคะ ถูกไหมคะพี่ ไม่ถูกค่ะ อย่าเพิ่งอย่าเพิ่งจับกอดจับก่อน 12 อาบน้ำเลยยังไม่สร่างเลย ไม่ลงค่ามือลงขา 12 กลอนขึ้นก่อน ขี้โกงอ่ะลองตอบค่ะ เป็นคำตอบที่ตั้ง ตรงไหนจ๊ะ เอาลูกอมเด้อเด้อ ต่อไปค่ะ คำถามที่ 3 นะคะ เราสามารถอ่านค่าผลของการวัดคลื่นสมองตามลำดับความถี่ได้ กลุ่มมีอะไรบ้าง เจอยังจ๊ะ เอามือลงก่อนจ้าขี้โกงอาจารย์นั่นน่ะ เอาไปแล้วขอกลุ่มที่ยังไม่ได้บ้าง เอากลุ่มที่ยังไม่ได้ด้วยสิ อาเนาะเตาะมันน้อยลงตอบอ่ะ น็อตยังไม่ได้ ครับพี่กุ้ง มีอะไรบ้างครับ อ่านไปเลยเอาไปเลย คำตอบที่ถูกต้องค่ะ นึกออกแล้ว ต่อไปคำถามที่ 4 นะคะคำถามรอบสุดท้าย คลื่นอัลฟามีคลื่นความถี่ประมาณ กี่รอบต่อวินาทีคะ เอามือลงก่อนค่ะ 1 1 ศอก ไม่ได้ เมื่อกี้ไม่เห็นเมื่อกี้ไม่เห็นเอาใหม่เอาใหม่ น้องบิวค่ะน้องบิว ยังไม่ตอบค่ะ มีความถี่ประมาณเท่าไหร่คะ เป็นคำตอบที่ถูกไหมคะพี่แพรวา หิวข้าว ต่อไปคำถามสุดท้ายแล้วนะคะคำถามที่ 5 ค่ะ ปัจจัยที่มีอิทธิพลต่อพัฒนาการของสมอง มีอะไรบ้าง พร้อมไหมคะ รอบนี้ขอ Oppo ไปเลย 2 ลูก 2 เม็ด ใครจะตอบคะ เปล่าถามเฉยๆค่ะ 1 กลุ่มนายกแล้วก็เอาได้ ใครวะ ยกหลายคนเกิน งั้นเอานี้ละกัน ใครมี สีแดงที่ติดตัวยกขึ้นมาค่ะ new york แล้วค่ะบิว เดี๋ยวให้บิวต่อก่อนแล้วก็จะเป็น น้องปายนะคะไม่ตอบค่ะ ถูกต้องค่ะมารับด้วยค่ะ ต่อไปปลายต่อนะคะ ได้ค่ะ เก่งมากค่ะกลุ่ม 5 ขอโทษ การนำเสนอเพียงเท่านี้นะคะขอบคุณค่ะ เดี๋ยวจะสรุปนะคะตอนนี้อาจารย์ติดประชุมอยู่นะคะเดี๋ยวผู้ช่วยแทน หรือว่าจาก พี่อ่ะนักศึกษาได้นำเสนอใช่ไหม 2 กลุ่มกลุ่มที่ 5 กระปุกที่ 6 นะคะดูสไลด์แล้วในการทำสไลด์นำ นะคะ ขอชื่นชมว่ามีการพัฒนาขึ้นแล้วก็ทำสไลด์การนำเสนอได้ดีมาก นะคะเพราะว่าดูจากภาพรวมน้องนั่งสังเกตดูนะคะแต่ละหัวข้อนะคะน้องๆ จะมีวิธีการนะคะเอาภาพหรือเอาต่างๆนะคะมาประกอบสไลด์ใช่ไหมคะ จะทำให้เราเห็นภาพ เจนมากขึ้นนอนแล้วก็ดูสวยงามตัวหนังสือก็โอเคค่ะพอดีน้าดูแล้ว สายตาแล้วก็อ่านง่ายนะคะต่อไปด้านบุคลิกการนำเสนอเนาะ ก็ดีขึ้นนะคะดีขึ้นในระดับนึงแต่ว่าเราเพิ่งอยู่ปี 1 เนาะก็ไม่เป็นไรนะคะ แต่ว่าถ้าสมมุติว่าเราขึ้น 2:00 น 3:00 น ไปนะคะแล้วก็จะได้พัฒนาตัวเอง กว่านี้นะคะเราก็ฝึกนำเสนอพยายามฝึก อ่านเนื้อหาก่อนทำความเข้าใจก่อนแล้วทีนี้เราค่อยมา นำเสนอ เมื่อเราเข้าใจแล้วใช่ไหมคะเราก็จะอธิบายให้เพื่อนๆเข้าใจใช่ไหมคะเพื่อนๆ มันจะดูน่าสนใจ แล้วก็ คำถามการมีส่วนร่วมในชั้นเรียนนะคะ ก็ชื่นชมน้อง 01:00 น เพื่อนๆก็ ให้ความร่วมมือนะคะสนใจเราก็พยายามช่วยเพื่อนนะคะตอบคำถามแสดงว่า เพื่อนำเสนอ ทุกคนนะคะ ตั้งใจฟังนะคะเราทุกคนตอบได้นะคะ อาทิตย์นี้นะคะ อาจารย์นะคะบอกว่าตอนนี้นะคะอาจารย์ติดประชุมนะคะอาจารย์ให้ตอนนี้นะคะ ให้ทำแบบฝึกหัด บทที่ 6 รอนะคะทำในห้องเรียนนี้ค่ะเสร็จแล้วนะคะให้ส่งในไดร์ฟ ให้ส่งให้ได้เลยนะคะเดี๋ยวอาจารย์จะมาสรุปนะคะบทที่ 5 กับบทที่ 6 ให้นะคะ ทำทำตอนนี้เลยนะคะ แบบฝึกหัดบทที่ 6 นะคะแล้วก็ให้ส่งให้ได้เลยค่ะ ที่เป็นคำถามท้ายบทนะคะ ค่าในช่วงเช้าก็น่าจะหมดแค่นี้นะคะ ขอขอบพระคุณนะคะล่ามภาษามือทางกายนะคะขอบพระคุณมากๆ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ิตวิทยาเด็กที่มีความต้องการจำเป็นพิเศษ (เช้า) 200267</dc:title>
  <dc:creator/>
  <cp:keywords/>
  <dcterms:created xsi:type="dcterms:W3CDTF">2024-02-20T03:32:19Z</dcterms:created>
  <dcterms:modified xsi:type="dcterms:W3CDTF">2024-02-20T03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09.00 น.</vt:lpwstr>
  </property>
  <property fmtid="{D5CDD505-2E9C-101B-9397-08002B2CF9AE}" pid="3" name="subtitle">
    <vt:lpwstr/>
  </property>
</Properties>
</file>